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18c53e</w:t>
        </w:r>
      </w:hyperlink>
      <w:r>
        <w:t xml:space="preserve"> </w:t>
      </w:r>
      <w:r>
        <w:t xml:space="preserve">on November 27,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18c53eb480f99828541f189740c9a520a8bf6e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18c53eb480f99828541f189740c9a520a8bf6e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18c53eb480f99828541f189740c9a520a8bf6e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18c53eb480f99828541f189740c9a520a8bf6e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18c53eb480f99828541f189740c9a520a8bf6e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18c53eb480f99828541f189740c9a520a8bf6e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7T10:00:25Z</dcterms:created>
  <dcterms:modified xsi:type="dcterms:W3CDTF">2024-11-27T10: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